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enis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Hotaj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erlizzi, Metropolitan City of Bari, Italy Bolgare, Province of Bergamo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olgare, Province of Bergamo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08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652275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hotajdenisa2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